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62EBD" w14:textId="62453990" w:rsidR="007B58DD" w:rsidRPr="007B58DD" w:rsidRDefault="00FA23BD" w:rsidP="007B58DD">
      <w:pPr>
        <w:rPr>
          <w:highlight w:val="yellow"/>
        </w:rPr>
      </w:pPr>
      <w:r>
        <w:rPr>
          <w:highlight w:val="yellow"/>
        </w:rPr>
        <w:t xml:space="preserve">Ankush Jain</w:t>
      </w:r>
    </w:p>
    <w:p w14:paraId="508BF1C9" w14:textId="59D3D256" w:rsidR="007B58DD" w:rsidRPr="007B58DD" w:rsidRDefault="00FA23BD" w:rsidP="007B58DD">
      <w:pPr>
        <w:rPr>
          <w:highlight w:val="yellow"/>
        </w:rPr>
      </w:pPr>
      <w:r>
        <w:rPr>
          <w:highlight w:val="yellow"/>
        </w:rPr>
        <w:t xml:space="preserve">Stryker Global Technology center pvt ltd, Gurugram</w:t>
      </w:r>
    </w:p>
    <w:p w14:paraId="23C77FCB" w14:textId="00273909" w:rsidR="007B58DD" w:rsidRPr="007B58DD" w:rsidRDefault="00FA23BD" w:rsidP="007B58DD">
      <w:pPr>
        <w:rPr>
          <w:highlight w:val="yellow"/>
        </w:rPr>
      </w:pPr>
      <w:r>
        <w:rPr>
          <w:highlight w:val="yellow"/>
        </w:rPr>
        <w:t xml:space="preserve">International Tech Park, Alahawas, Balola, Gurugram, Haryana 122102</w:t>
      </w:r>
    </w:p>
    <w:p w14:paraId="377E4512" w14:textId="5ADEAB9C" w:rsidR="007B58DD" w:rsidRPr="007B58DD" w:rsidRDefault="00FA23BD" w:rsidP="007B58DD">
      <w:pPr>
        <w:rPr>
          <w:highlight w:val="yellow"/>
        </w:rPr>
      </w:pPr>
      <w:r>
        <w:rPr>
          <w:highlight w:val="yellow"/>
        </w:rPr>
        <w:t xml:space="preserve">0124 485 0600</w:t>
      </w:r>
    </w:p>
    <w:p w14:paraId="0B84D2F0" w14:textId="676E3608" w:rsidR="00B87417" w:rsidRDefault="00FA23BD" w:rsidP="007B58DD">
      <w:r>
        <w:rPr>
          <w:highlight w:val="yellow"/>
        </w:rPr>
        <w:t xml:space="preserve">S-video cable 2.0 m 8000-010-040 DVI-D cable 2.0 m 8000-010-042 DVI to VGA cable 2.0 m 8000-010-044 Coaxial cable 5.0 m 8000-010-045 DB9 breakout cable 8000-010-048 DVI-I to HDMI with component breakout cable 8000-010-049 DVI to VGA connector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yNDU2t7QwMDRT0lEKTi0uzszPAykwrAUA5jimDiwAAAA="/>
  </w:docVars>
  <w:rsids>
    <w:rsidRoot w:val="009C7D95"/>
    <w:rsid w:val="0001199B"/>
    <w:rsid w:val="00780F83"/>
    <w:rsid w:val="007B58DD"/>
    <w:rsid w:val="008D543D"/>
    <w:rsid w:val="00983668"/>
    <w:rsid w:val="009C7D95"/>
    <w:rsid w:val="00AD4E6B"/>
    <w:rsid w:val="00D50E86"/>
    <w:rsid w:val="00F56463"/>
    <w:rsid w:val="00FA23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F8D232"/>
  <w15:chartTrackingRefBased/>
  <w15:docId w15:val="{5E150A87-4492-42C5-9FB6-E436B90BCC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3</cp:revision>
  <dcterms:created xsi:type="dcterms:W3CDTF">2022-09-19T14:11:00Z</dcterms:created>
  <dcterms:modified xsi:type="dcterms:W3CDTF">2022-09-20T11:46:00Z</dcterms:modified>
</cp:coreProperties>
</file>